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4E1B7D" w14:textId="5D80375E" w:rsidR="00746D84" w:rsidRDefault="00746D84" w:rsidP="00746D84">
      <w:pPr>
        <w:pStyle w:val="Title"/>
      </w:pPr>
      <w:r>
        <w:t xml:space="preserve">Module </w:t>
      </w:r>
      <w:r w:rsidR="008A7990">
        <w:t>3</w:t>
      </w:r>
      <w:r>
        <w:t xml:space="preserve"> – Final Project  Due </w:t>
      </w:r>
      <w:r w:rsidR="008A7990">
        <w:t>Dec</w:t>
      </w:r>
      <w:r w:rsidR="00895A02">
        <w:t xml:space="preserve">. </w:t>
      </w:r>
      <w:r w:rsidR="008A7990">
        <w:t>20</w:t>
      </w:r>
      <w:r w:rsidRPr="008975F3">
        <w:t>, 20</w:t>
      </w:r>
      <w:r w:rsidR="008A7990">
        <w:t>20</w:t>
      </w:r>
    </w:p>
    <w:p w14:paraId="1F813CFD" w14:textId="36D8F8D6" w:rsidR="00746D84" w:rsidRPr="00746D84" w:rsidRDefault="0037705D" w:rsidP="00746D84">
      <w:pPr>
        <w:pStyle w:val="Title"/>
        <w:rPr>
          <w:sz w:val="24"/>
          <w:szCs w:val="24"/>
        </w:rPr>
      </w:pPr>
      <w:r>
        <w:rPr>
          <w:sz w:val="24"/>
          <w:szCs w:val="24"/>
        </w:rPr>
        <w:t>Data Wrangling</w:t>
      </w:r>
      <w:r w:rsidR="00746D84" w:rsidRPr="00746D84">
        <w:rPr>
          <w:sz w:val="24"/>
          <w:szCs w:val="24"/>
        </w:rPr>
        <w:t xml:space="preserve"> in R, Fall 20</w:t>
      </w:r>
      <w:r w:rsidR="008E062E">
        <w:rPr>
          <w:sz w:val="24"/>
          <w:szCs w:val="24"/>
        </w:rPr>
        <w:t>20</w:t>
      </w:r>
      <w:r w:rsidR="00746D84" w:rsidRPr="00746D84">
        <w:rPr>
          <w:sz w:val="24"/>
          <w:szCs w:val="24"/>
        </w:rPr>
        <w:t>, Instructor Dave Brown</w:t>
      </w:r>
    </w:p>
    <w:p w14:paraId="3C0D80B0" w14:textId="29368FAC" w:rsidR="00BF7951" w:rsidRDefault="0030306C">
      <w:pPr>
        <w:pStyle w:val="Heading1"/>
      </w:pPr>
      <w:bookmarkStart w:id="0" w:name="q1-dataset"/>
      <w:bookmarkEnd w:id="0"/>
      <w:r>
        <w:t>Dataset</w:t>
      </w:r>
    </w:p>
    <w:p w14:paraId="1D2ADC6B" w14:textId="7C7F212D" w:rsidR="00C94448" w:rsidRPr="00C94448" w:rsidRDefault="008A7990" w:rsidP="00C94448">
      <w:pPr>
        <w:pStyle w:val="FirstParagraph"/>
      </w:pPr>
      <w:r>
        <w:t>U.S. poverty and supplemental nutrition programs (WIC and SNAP)</w:t>
      </w:r>
      <w:r w:rsidR="008E062E">
        <w:t>.</w:t>
      </w:r>
      <w:r w:rsidR="00C94448">
        <w:t xml:space="preserve"> WIC provides funds for mothers with infants and children under 5.</w:t>
      </w:r>
      <w:r w:rsidR="00DC4E04">
        <w:t xml:space="preserve"> SNAP provides nutritional support for all persons meeting poverty requirements.</w:t>
      </w:r>
    </w:p>
    <w:p w14:paraId="6FE36401" w14:textId="36DDD5E0" w:rsidR="00B323AE" w:rsidRDefault="00613153" w:rsidP="00B323AE">
      <w:pPr>
        <w:pStyle w:val="Heading1"/>
      </w:pPr>
      <w:r>
        <w:t xml:space="preserve">1. </w:t>
      </w:r>
      <w:r w:rsidR="0037705D">
        <w:t>Assemble datatables for analysis</w:t>
      </w:r>
      <w:r>
        <w:t xml:space="preserve"> (20 points)</w:t>
      </w:r>
    </w:p>
    <w:p w14:paraId="5F1E6DFA" w14:textId="3D8CE7E1" w:rsidR="0037705D" w:rsidRDefault="000B38F9" w:rsidP="00B323AE">
      <w:pPr>
        <w:pStyle w:val="BodyText"/>
      </w:pPr>
      <w:r>
        <w:t>From tables provide</w:t>
      </w:r>
      <w:r w:rsidR="00B644A9">
        <w:t>d</w:t>
      </w:r>
      <w:r>
        <w:t xml:space="preserve">, assemble </w:t>
      </w:r>
      <w:r w:rsidR="008407C8">
        <w:t xml:space="preserve">a </w:t>
      </w:r>
      <w:r w:rsidR="00B644A9">
        <w:t>table in R with the following information:</w:t>
      </w:r>
    </w:p>
    <w:p w14:paraId="4032FCEA" w14:textId="09D09785" w:rsidR="001D2842" w:rsidRDefault="008407C8" w:rsidP="001D2842">
      <w:pPr>
        <w:pStyle w:val="BodyText"/>
        <w:numPr>
          <w:ilvl w:val="0"/>
          <w:numId w:val="20"/>
        </w:numPr>
      </w:pPr>
      <w:r>
        <w:t xml:space="preserve">Poverty </w:t>
      </w:r>
      <w:r w:rsidR="00DE6BBF">
        <w:t xml:space="preserve">estimated </w:t>
      </w:r>
      <w:r w:rsidR="001D2842">
        <w:t>by state, by year, 2013-16</w:t>
      </w:r>
    </w:p>
    <w:p w14:paraId="5307825E" w14:textId="56A99B48" w:rsidR="00023806" w:rsidRDefault="00DE6BBF" w:rsidP="00AD307B">
      <w:pPr>
        <w:pStyle w:val="BodyText"/>
        <w:numPr>
          <w:ilvl w:val="0"/>
          <w:numId w:val="21"/>
        </w:numPr>
      </w:pPr>
      <w:r>
        <w:t>Total number</w:t>
      </w:r>
    </w:p>
    <w:p w14:paraId="63198B98" w14:textId="77777777" w:rsidR="00DE6BBF" w:rsidRDefault="00DE6BBF" w:rsidP="00AD307B">
      <w:pPr>
        <w:pStyle w:val="BodyText"/>
        <w:numPr>
          <w:ilvl w:val="0"/>
          <w:numId w:val="21"/>
        </w:numPr>
      </w:pPr>
      <w:r>
        <w:t>% in poverty overall</w:t>
      </w:r>
    </w:p>
    <w:p w14:paraId="1139C032" w14:textId="77777777" w:rsidR="00DE6BBF" w:rsidRDefault="00DE6BBF" w:rsidP="00AD307B">
      <w:pPr>
        <w:pStyle w:val="BodyText"/>
        <w:numPr>
          <w:ilvl w:val="0"/>
          <w:numId w:val="21"/>
        </w:numPr>
      </w:pPr>
      <w:r>
        <w:t>% in poverty, children 0-4</w:t>
      </w:r>
    </w:p>
    <w:p w14:paraId="6EDA1748" w14:textId="77777777" w:rsidR="001D2842" w:rsidRDefault="001D2842" w:rsidP="001D2842">
      <w:pPr>
        <w:pStyle w:val="BodyText"/>
        <w:numPr>
          <w:ilvl w:val="0"/>
          <w:numId w:val="20"/>
        </w:numPr>
      </w:pPr>
      <w:r>
        <w:t>WIC by state, by year, 2013-16</w:t>
      </w:r>
    </w:p>
    <w:p w14:paraId="3FBC1F84" w14:textId="76DB467E" w:rsidR="001D2842" w:rsidRDefault="001D2842" w:rsidP="00AD307B">
      <w:pPr>
        <w:pStyle w:val="BodyText"/>
        <w:numPr>
          <w:ilvl w:val="0"/>
          <w:numId w:val="21"/>
        </w:numPr>
      </w:pPr>
      <w:r>
        <w:t>Number of WIC participants, by type (</w:t>
      </w:r>
      <w:r w:rsidR="00C94448">
        <w:t xml:space="preserve">overall, </w:t>
      </w:r>
      <w:r>
        <w:t>women, children, infants)</w:t>
      </w:r>
    </w:p>
    <w:p w14:paraId="6B28E631" w14:textId="77777777" w:rsidR="00C94448" w:rsidRDefault="001D2842" w:rsidP="00AD307B">
      <w:pPr>
        <w:pStyle w:val="BodyText"/>
        <w:numPr>
          <w:ilvl w:val="0"/>
          <w:numId w:val="21"/>
        </w:numPr>
      </w:pPr>
      <w:r>
        <w:t>Food</w:t>
      </w:r>
      <w:r w:rsidR="00C94448">
        <w:t xml:space="preserve"> costs</w:t>
      </w:r>
    </w:p>
    <w:p w14:paraId="7FC8325F" w14:textId="77777777" w:rsidR="00C94448" w:rsidRDefault="00C94448" w:rsidP="00AD307B">
      <w:pPr>
        <w:pStyle w:val="BodyText"/>
        <w:numPr>
          <w:ilvl w:val="0"/>
          <w:numId w:val="21"/>
        </w:numPr>
      </w:pPr>
      <w:r>
        <w:t>F</w:t>
      </w:r>
      <w:r w:rsidR="001D2842">
        <w:t>ood</w:t>
      </w:r>
      <w:r>
        <w:t xml:space="preserve"> costs</w:t>
      </w:r>
      <w:r w:rsidR="001D2842">
        <w:t xml:space="preserve"> per participant</w:t>
      </w:r>
    </w:p>
    <w:p w14:paraId="2F11D642" w14:textId="072D4A0D" w:rsidR="001D2842" w:rsidRDefault="001D2842" w:rsidP="00AD307B">
      <w:pPr>
        <w:pStyle w:val="BodyText"/>
        <w:numPr>
          <w:ilvl w:val="0"/>
          <w:numId w:val="21"/>
        </w:numPr>
      </w:pPr>
      <w:r>
        <w:t>admin costs</w:t>
      </w:r>
    </w:p>
    <w:p w14:paraId="65B18D63" w14:textId="1AC8E7BF" w:rsidR="00834BEB" w:rsidRDefault="00394304" w:rsidP="00834BEB">
      <w:pPr>
        <w:pStyle w:val="BodyText"/>
        <w:numPr>
          <w:ilvl w:val="0"/>
          <w:numId w:val="20"/>
        </w:numPr>
      </w:pPr>
      <w:r>
        <w:t xml:space="preserve">SNAP </w:t>
      </w:r>
      <w:r w:rsidR="00834BEB">
        <w:t>by state, by year, 2013-16</w:t>
      </w:r>
    </w:p>
    <w:p w14:paraId="4575866F" w14:textId="77777777" w:rsidR="00C90A11" w:rsidRDefault="00C90A11" w:rsidP="00834BEB">
      <w:pPr>
        <w:pStyle w:val="BodyText"/>
        <w:numPr>
          <w:ilvl w:val="0"/>
          <w:numId w:val="21"/>
        </w:numPr>
      </w:pPr>
      <w:r>
        <w:t>Number of persons</w:t>
      </w:r>
    </w:p>
    <w:p w14:paraId="7FBF1BB4" w14:textId="0A5ACA9B" w:rsidR="001D2842" w:rsidRDefault="00C90A11" w:rsidP="00C90A11">
      <w:pPr>
        <w:pStyle w:val="BodyText"/>
        <w:numPr>
          <w:ilvl w:val="0"/>
          <w:numId w:val="21"/>
        </w:numPr>
      </w:pPr>
      <w:r>
        <w:t>Total costs</w:t>
      </w:r>
    </w:p>
    <w:p w14:paraId="581B4EBC" w14:textId="4A927745" w:rsidR="00F75F6B" w:rsidRDefault="00F75F6B" w:rsidP="00F75F6B">
      <w:pPr>
        <w:pStyle w:val="BodyText"/>
        <w:ind w:left="720"/>
      </w:pPr>
      <w:r>
        <w:t>(This data is not formatted for easy R import. You can organize first in Excel before importing.)</w:t>
      </w:r>
    </w:p>
    <w:p w14:paraId="2244628C" w14:textId="2FD490D7" w:rsidR="00613153" w:rsidRDefault="00613153" w:rsidP="00613153">
      <w:pPr>
        <w:pStyle w:val="Heading1"/>
      </w:pPr>
      <w:r>
        <w:t xml:space="preserve">2. </w:t>
      </w:r>
      <w:r w:rsidR="0055466A">
        <w:t>Examine relationships</w:t>
      </w:r>
      <w:r>
        <w:t xml:space="preserve"> (10 points)</w:t>
      </w:r>
    </w:p>
    <w:p w14:paraId="4C7D8C2C" w14:textId="126C65E6" w:rsidR="00E56CFF" w:rsidRDefault="00613153" w:rsidP="00B323AE">
      <w:pPr>
        <w:pStyle w:val="BodyText"/>
      </w:pPr>
      <w:r>
        <w:t>Examine your data visually, and comment on what you see</w:t>
      </w:r>
      <w:r w:rsidR="00024BF7">
        <w:t>.</w:t>
      </w:r>
      <w:r>
        <w:t xml:space="preserve"> Detailed analyses are not required.</w:t>
      </w:r>
      <w:r w:rsidR="00E56CFF">
        <w:t xml:space="preserve"> While you may look at a number of relationships, be sure the address the following questions:</w:t>
      </w:r>
    </w:p>
    <w:p w14:paraId="638DD985" w14:textId="1B0EBA40" w:rsidR="00E56CFF" w:rsidRDefault="00E56CFF" w:rsidP="00E56CFF">
      <w:pPr>
        <w:pStyle w:val="BodyText"/>
        <w:numPr>
          <w:ilvl w:val="0"/>
          <w:numId w:val="21"/>
        </w:numPr>
      </w:pPr>
      <w:r>
        <w:t xml:space="preserve">Does poverty predict nutritional assistance? </w:t>
      </w:r>
      <w:r w:rsidR="00BE67ED">
        <w:t xml:space="preserve">Which poverty metrics best predict which nutritional assistance metrics? </w:t>
      </w:r>
      <w:r>
        <w:t>Which states are outliers?</w:t>
      </w:r>
    </w:p>
    <w:p w14:paraId="4027ECF0" w14:textId="14F3380D" w:rsidR="00BF7951" w:rsidRDefault="00A74824" w:rsidP="00024BF7">
      <w:pPr>
        <w:pStyle w:val="BodyText"/>
        <w:numPr>
          <w:ilvl w:val="0"/>
          <w:numId w:val="21"/>
        </w:numPr>
      </w:pPr>
      <w:r>
        <w:t>How did poverty and nutritional assistance change from 2013 to 2016?</w:t>
      </w:r>
    </w:p>
    <w:sectPr w:rsidR="00BF79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77DB0C" w14:textId="77777777" w:rsidR="0030306C" w:rsidRDefault="0030306C">
      <w:pPr>
        <w:spacing w:after="0"/>
      </w:pPr>
      <w:r>
        <w:separator/>
      </w:r>
    </w:p>
  </w:endnote>
  <w:endnote w:type="continuationSeparator" w:id="0">
    <w:p w14:paraId="301B2996" w14:textId="77777777" w:rsidR="0030306C" w:rsidRDefault="003030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B882CC" w14:textId="77777777" w:rsidR="0030306C" w:rsidRDefault="0030306C">
      <w:r>
        <w:separator/>
      </w:r>
    </w:p>
  </w:footnote>
  <w:footnote w:type="continuationSeparator" w:id="0">
    <w:p w14:paraId="037E9DC9" w14:textId="77777777" w:rsidR="0030306C" w:rsidRDefault="003030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D4323B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2CC8F0"/>
    <w:multiLevelType w:val="multilevel"/>
    <w:tmpl w:val="7CEC01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382A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DCE52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1BC1D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95183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95E9E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FF02A4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44CA9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0C03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6062F5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0BE6B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346325E"/>
    <w:multiLevelType w:val="hybridMultilevel"/>
    <w:tmpl w:val="0270BA12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DB8787E"/>
    <w:multiLevelType w:val="hybridMultilevel"/>
    <w:tmpl w:val="9DF8C06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980F4D"/>
    <w:multiLevelType w:val="hybridMultilevel"/>
    <w:tmpl w:val="4D5A028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831853"/>
    <w:multiLevelType w:val="multilevel"/>
    <w:tmpl w:val="2F3A2F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94837ED"/>
    <w:multiLevelType w:val="hybridMultilevel"/>
    <w:tmpl w:val="7074B2A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34610A9"/>
    <w:multiLevelType w:val="hybridMultilevel"/>
    <w:tmpl w:val="7CF099F2"/>
    <w:lvl w:ilvl="0" w:tplc="B7BC4AD0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2EE150C"/>
    <w:multiLevelType w:val="hybridMultilevel"/>
    <w:tmpl w:val="14009B1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02887C"/>
    <w:multiLevelType w:val="multilevel"/>
    <w:tmpl w:val="7994BA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811BF8B"/>
    <w:multiLevelType w:val="multilevel"/>
    <w:tmpl w:val="EC9EF5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9"/>
  </w:num>
  <w:num w:numId="3">
    <w:abstractNumId w:val="1"/>
  </w:num>
  <w:num w:numId="4">
    <w:abstractNumId w:val="11"/>
  </w:num>
  <w:num w:numId="5">
    <w:abstractNumId w:val="9"/>
  </w:num>
  <w:num w:numId="6">
    <w:abstractNumId w:val="8"/>
  </w:num>
  <w:num w:numId="7">
    <w:abstractNumId w:val="7"/>
  </w:num>
  <w:num w:numId="8">
    <w:abstractNumId w:val="6"/>
  </w:num>
  <w:num w:numId="9">
    <w:abstractNumId w:val="10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20"/>
  </w:num>
  <w:num w:numId="15">
    <w:abstractNumId w:val="15"/>
  </w:num>
  <w:num w:numId="16">
    <w:abstractNumId w:val="12"/>
  </w:num>
  <w:num w:numId="17">
    <w:abstractNumId w:val="13"/>
  </w:num>
  <w:num w:numId="18">
    <w:abstractNumId w:val="16"/>
  </w:num>
  <w:num w:numId="19">
    <w:abstractNumId w:val="14"/>
  </w:num>
  <w:num w:numId="20">
    <w:abstractNumId w:val="18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3806"/>
    <w:rsid w:val="00024BF7"/>
    <w:rsid w:val="0005190C"/>
    <w:rsid w:val="000B38F9"/>
    <w:rsid w:val="00161CE2"/>
    <w:rsid w:val="001B5C96"/>
    <w:rsid w:val="001D2842"/>
    <w:rsid w:val="0030306C"/>
    <w:rsid w:val="0037705D"/>
    <w:rsid w:val="00394304"/>
    <w:rsid w:val="003D269C"/>
    <w:rsid w:val="004E29B3"/>
    <w:rsid w:val="00545E60"/>
    <w:rsid w:val="0055466A"/>
    <w:rsid w:val="00590D07"/>
    <w:rsid w:val="00613153"/>
    <w:rsid w:val="00746D84"/>
    <w:rsid w:val="00784D58"/>
    <w:rsid w:val="007B2307"/>
    <w:rsid w:val="007B3F0B"/>
    <w:rsid w:val="00834BEB"/>
    <w:rsid w:val="008407C8"/>
    <w:rsid w:val="00895A02"/>
    <w:rsid w:val="008A7990"/>
    <w:rsid w:val="008D6863"/>
    <w:rsid w:val="008E062E"/>
    <w:rsid w:val="00962B36"/>
    <w:rsid w:val="009B5168"/>
    <w:rsid w:val="009C3808"/>
    <w:rsid w:val="00A74824"/>
    <w:rsid w:val="00AD307B"/>
    <w:rsid w:val="00B323AE"/>
    <w:rsid w:val="00B644A9"/>
    <w:rsid w:val="00B86B75"/>
    <w:rsid w:val="00BC48D5"/>
    <w:rsid w:val="00BE67ED"/>
    <w:rsid w:val="00BF7951"/>
    <w:rsid w:val="00C36279"/>
    <w:rsid w:val="00C90A11"/>
    <w:rsid w:val="00C94448"/>
    <w:rsid w:val="00D5099C"/>
    <w:rsid w:val="00DC4E04"/>
    <w:rsid w:val="00DD54A7"/>
    <w:rsid w:val="00DE6BBF"/>
    <w:rsid w:val="00E0593D"/>
    <w:rsid w:val="00E315A3"/>
    <w:rsid w:val="00E56CFF"/>
    <w:rsid w:val="00F75F6B"/>
    <w:rsid w:val="00FB69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4ACEE"/>
  <w15:docId w15:val="{BE484DE5-A4C3-445F-AA87-A8E2CA3EA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C16B7"/>
    <w:pPr>
      <w:keepNext/>
      <w:keepLines/>
      <w:spacing w:before="360" w:after="120"/>
      <w:outlineLvl w:val="0"/>
    </w:pPr>
    <w:rPr>
      <w:rFonts w:ascii="Cambria" w:eastAsiaTheme="majorEastAsia" w:hAnsi="Cambria" w:cstheme="majorBidi"/>
      <w:b/>
      <w:bCs/>
      <w:color w:val="000066"/>
      <w:sz w:val="2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7B3F0B"/>
    <w:pPr>
      <w:keepNext/>
      <w:keepLines/>
      <w:spacing w:before="240" w:after="120"/>
      <w:ind w:left="360"/>
      <w:outlineLvl w:val="1"/>
    </w:pPr>
    <w:rPr>
      <w:rFonts w:ascii="Cambria" w:eastAsiaTheme="majorEastAsia" w:hAnsi="Cambria" w:cstheme="majorBidi"/>
      <w:b/>
      <w:bCs/>
      <w:color w:val="00006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71579"/>
    <w:pPr>
      <w:keepNext/>
      <w:keepLines/>
      <w:spacing w:before="120" w:after="0"/>
      <w:ind w:left="360"/>
      <w:outlineLvl w:val="2"/>
    </w:pPr>
    <w:rPr>
      <w:rFonts w:ascii="Cambria" w:eastAsiaTheme="majorEastAsia" w:hAnsi="Cambria" w:cstheme="majorBidi"/>
      <w:bCs/>
      <w:i/>
      <w:color w:val="00006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50A03"/>
    <w:pPr>
      <w:spacing w:after="120"/>
    </w:pPr>
  </w:style>
  <w:style w:type="paragraph" w:customStyle="1" w:styleId="FirstParagraph">
    <w:name w:val="First Paragraph"/>
    <w:basedOn w:val="BodyText"/>
    <w:next w:val="BodyText"/>
    <w:qFormat/>
    <w:rsid w:val="00B842B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93B2E"/>
    <w:pPr>
      <w:keepNext/>
      <w:keepLines/>
      <w:spacing w:after="240"/>
      <w:jc w:val="center"/>
    </w:pPr>
    <w:rPr>
      <w:rFonts w:ascii="Cambria" w:eastAsiaTheme="majorEastAsia" w:hAnsi="Cambr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293B2E"/>
    <w:pPr>
      <w:spacing w:before="120"/>
    </w:pPr>
    <w:rPr>
      <w:sz w:val="28"/>
      <w:szCs w:val="30"/>
    </w:rPr>
  </w:style>
  <w:style w:type="paragraph" w:customStyle="1" w:styleId="Author">
    <w:name w:val="Author"/>
    <w:next w:val="BodyText"/>
    <w:qFormat/>
    <w:rsid w:val="00293B2E"/>
    <w:pPr>
      <w:keepNext/>
      <w:keepLines/>
      <w:spacing w:after="120"/>
      <w:jc w:val="center"/>
    </w:pPr>
    <w:rPr>
      <w:b/>
    </w:rPr>
  </w:style>
  <w:style w:type="paragraph" w:styleId="Date">
    <w:name w:val="Date"/>
    <w:next w:val="BodyText"/>
    <w:qFormat/>
    <w:rsid w:val="00293B2E"/>
    <w:pPr>
      <w:keepNext/>
      <w:keepLines/>
      <w:spacing w:after="12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2733A1"/>
    <w:pPr>
      <w:pBdr>
        <w:left w:val="single" w:sz="8" w:space="4" w:color="0000CC"/>
      </w:pBdr>
      <w:ind w:left="360"/>
    </w:pPr>
    <w:rPr>
      <w:rFonts w:ascii="Cambria" w:eastAsiaTheme="majorEastAsia" w:hAnsi="Cambr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50A03"/>
  </w:style>
  <w:style w:type="character" w:styleId="PlaceholderText">
    <w:name w:val="Placeholder Text"/>
    <w:basedOn w:val="DefaultParagraphFont"/>
    <w:semiHidden/>
    <w:rsid w:val="0056426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D4ED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CEAF7DDF2FC4B94015CF42500A5DD" ma:contentTypeVersion="5" ma:contentTypeDescription="Create a new document." ma:contentTypeScope="" ma:versionID="2982216c21cf4402f8954130524a2837">
  <xsd:schema xmlns:xsd="http://www.w3.org/2001/XMLSchema" xmlns:xs="http://www.w3.org/2001/XMLSchema" xmlns:p="http://schemas.microsoft.com/office/2006/metadata/properties" xmlns:ns2="6dce42d1-7ef8-4727-ba2b-9292f76dce24" targetNamespace="http://schemas.microsoft.com/office/2006/metadata/properties" ma:root="true" ma:fieldsID="f62166d37fd8b9c180c6906b23e8551f" ns2:_="">
    <xsd:import namespace="6dce42d1-7ef8-4727-ba2b-9292f76dce24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e42d1-7ef8-4727-ba2b-9292f76dce2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6dce42d1-7ef8-4727-ba2b-9292f76dce24" xsi:nil="true"/>
  </documentManagement>
</p:properties>
</file>

<file path=customXml/itemProps1.xml><?xml version="1.0" encoding="utf-8"?>
<ds:datastoreItem xmlns:ds="http://schemas.openxmlformats.org/officeDocument/2006/customXml" ds:itemID="{8A1C53F0-EDD3-4F5A-A7CE-B2C485814FFE}"/>
</file>

<file path=customXml/itemProps2.xml><?xml version="1.0" encoding="utf-8"?>
<ds:datastoreItem xmlns:ds="http://schemas.openxmlformats.org/officeDocument/2006/customXml" ds:itemID="{A5182D5C-BB06-47D5-A4BB-557F1A7C8C25}"/>
</file>

<file path=customXml/itemProps3.xml><?xml version="1.0" encoding="utf-8"?>
<ds:datastoreItem xmlns:ds="http://schemas.openxmlformats.org/officeDocument/2006/customXml" ds:itemID="{6942310E-1A36-48F0-8AC1-3F101274A7A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</vt:lpstr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e Brown</dc:creator>
  <cp:lastModifiedBy>David Brown</cp:lastModifiedBy>
  <cp:revision>24</cp:revision>
  <dcterms:created xsi:type="dcterms:W3CDTF">2020-11-04T20:23:00Z</dcterms:created>
  <dcterms:modified xsi:type="dcterms:W3CDTF">2020-12-13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CEAF7DDF2FC4B94015CF42500A5DD</vt:lpwstr>
  </property>
  <property fmtid="{D5CDD505-2E9C-101B-9397-08002B2CF9AE}" pid="3" name="Order">
    <vt:r8>125391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